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Training</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Tanzania</w:t>
      </w:r>
    </w:p>
    <w:bookmarkStart w:id="21" w:name="Xabdd2cb3c52cf637403b8232e4d24c5b3e6f745"/>
    <w:p>
      <w:pPr>
        <w:pStyle w:val="Heading1"/>
      </w:pPr>
      <w:r>
        <w:t xml:space="preserve">Scholarship Application Letter for Advanced Mechanic Training</w:t>
      </w:r>
    </w:p>
    <w:p>
      <w:pPr>
        <w:pStyle w:val="FirstParagraph"/>
      </w:pPr>
      <w:r>
        <w:t xml:space="preserve">Date: October 26, 2023</w:t>
      </w:r>
    </w:p>
    <w:p>
      <w:pPr>
        <w:pStyle w:val="BodyText"/>
      </w:pPr>
      <w:r>
        <w:t xml:space="preserve">Dr. Amina Juma</w:t>
      </w:r>
    </w:p>
    <w:p>
      <w:pPr>
        <w:pStyle w:val="BodyText"/>
      </w:pPr>
      <w:r>
        <w:t xml:space="preserve">Scholarship Committee Chairperson</w:t>
      </w:r>
    </w:p>
    <w:p>
      <w:pPr>
        <w:pStyle w:val="BodyText"/>
      </w:pPr>
      <w:r>
        <w:t xml:space="preserve">Tanzania Technical Institute (TTI) Dar es Salaam Campus</w:t>
      </w:r>
    </w:p>
    <w:p>
      <w:pPr>
        <w:pStyle w:val="BodyText"/>
      </w:pPr>
      <w:r>
        <w:t xml:space="preserve">P.O. Box 7248, Dar es Salaam, Tanzania</w:t>
      </w:r>
    </w:p>
    <w:bookmarkStart w:id="20" w:name="X229d59c7d34f28377c18f9c639183e2190c805d"/>
    <w:p>
      <w:pPr>
        <w:pStyle w:val="Heading2"/>
      </w:pPr>
      <w:r>
        <w:t xml:space="preserve">Subject: Application for Full Scholarship to Pursue Advanced Mechanical Engineering Certification</w:t>
      </w:r>
    </w:p>
    <w:p>
      <w:pPr>
        <w:pStyle w:val="FirstParagraph"/>
      </w:pPr>
      <w:r>
        <w:t xml:space="preserve">Dear Dr. Juma and Esteemed Scholarship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Advanced Mechanic Training Scholarship at Tanzania Technical Institute (TTI) Dar es Salaam Campus. As a dedicated young mechanic from the bustling streets of Dar es Salaam, I have witnessed firsthand how critical skilled automotive technicians are to Tanzania's economic vitality and daily life. My passion for mechanical systems, combined with my commitment to serving our community in</w:t>
      </w:r>
      <w:r>
        <w:t xml:space="preserve"> </w:t>
      </w:r>
      <w:r>
        <w:rPr>
          <w:bCs/>
          <w:b/>
        </w:rPr>
        <w:t xml:space="preserve">Tanzania Dar es Salaam</w:t>
      </w:r>
      <w:r>
        <w:t xml:space="preserve">, drives this application.</w:t>
      </w:r>
    </w:p>
    <w:p>
      <w:pPr>
        <w:pStyle w:val="BodyText"/>
      </w:pPr>
      <w:r>
        <w:t xml:space="preserve">Having worked as a certified apprentice mechanic at Kibaha Auto Workshop for the past three years, I have developed hands-on expertise in diagnosing and repairing diverse vehicle systems—from Toyota Hilux engines to modern diesel injection systems. In Dar es Salaam, where over 45% of daily commuters rely on unreliable public transport and private vehicles, breakdowns create significant economic disruption. I recall vividly a rainy Tuesday morning when a bus carrying 40 students from Masaki to Kigamboni broke down just outside the city limits due to a faulty alternator—this incident profoundly shaped my resolve to become an expert</w:t>
      </w:r>
      <w:r>
        <w:t xml:space="preserve"> </w:t>
      </w:r>
      <w:r>
        <w:rPr>
          <w:bCs/>
          <w:b/>
        </w:rPr>
        <w:t xml:space="preserve">Mechanic</w:t>
      </w:r>
      <w:r>
        <w:t xml:space="preserve">. My role wasn't merely fixing engines; it was restoring mobility for families, traders, and students essential to Tanzania's urban fabric.</w:t>
      </w:r>
    </w:p>
    <w:p>
      <w:pPr>
        <w:pStyle w:val="BodyText"/>
      </w:pPr>
      <w:r>
        <w:t xml:space="preserve">My journey has been defined by practical learning. While completing my secondary education at Kigamboni Secondary School, I volunteered with the Dar es Salaam Urban Transport Initiative (DUTI), assisting in maintenance workshops for municipal buses. This experience revealed systemic gaps: 70% of local mechanics lack formal certification, leading to costly repeat repairs and unsafe vehicles on our roads. I personally documented this issue while servicing a fleet of matatus for a cooperative of female drivers—their frustration over unqualified technicians mirrored the broader crisis facing</w:t>
      </w:r>
      <w:r>
        <w:t xml:space="preserve"> </w:t>
      </w:r>
      <w:r>
        <w:rPr>
          <w:bCs/>
          <w:b/>
        </w:rPr>
        <w:t xml:space="preserve">Tanzania Dar es Salaam</w:t>
      </w:r>
      <w:r>
        <w:t xml:space="preserve">. This isn't just about cars; it's about empowering women entrepreneurs and ensuring safe, efficient transport that fuels our nation's growth.</w:t>
      </w:r>
    </w:p>
    <w:p>
      <w:pPr>
        <w:pStyle w:val="BodyText"/>
      </w:pPr>
      <w:r>
        <w:t xml:space="preserve">The Advanced Mechanical Engineering Program at TTI Dar es Salaam presents the precise opportunity I need to bridge this gap. Unlike traditional trade schools, this curriculum integrates digital diagnostics (OBD-II scanners), sustainable fuel technologies, and business management—skills absent in most local workshops. My goal is to master these competencies to establish a community-based mechanic training hub in Mwenge, Dar es Salaam. This center would offer subsidized certification programs specifically for women and youth from informal settlements like Kariakoo and Madangasini, directly addressing the gender gap in Tanzania's technical workforce (where women represent just 12% of mechanics).</w:t>
      </w:r>
    </w:p>
    <w:p>
      <w:pPr>
        <w:pStyle w:val="BodyText"/>
      </w:pPr>
      <w:r>
        <w:t xml:space="preserve">I understand that securing this</w:t>
      </w:r>
      <w:r>
        <w:t xml:space="preserve"> </w:t>
      </w:r>
      <w:r>
        <w:rPr>
          <w:bCs/>
          <w:b/>
        </w:rPr>
        <w:t xml:space="preserve">Scholarship Application Letter</w:t>
      </w:r>
      <w:r>
        <w:t xml:space="preserve"> </w:t>
      </w:r>
      <w:r>
        <w:t xml:space="preserve">requires more than academic merit—it demands proven community commitment. In my current role, I've already initiated a "Mechanics for Good" volunteer initiative: every Saturday, I provide free basic maintenance checks for low-income taxi drivers in the Kurasini market. Last month alone, we prevented 15 breakdowns that would have cost families over 200,000 TZS in lost income. I also collaborated with Dar es Salaam University's engineering students to develop a simple diagnostic guide translated into Swahili for rural mechanics—demonstrating how local knowledge can be scaled through structured training.</w:t>
      </w:r>
    </w:p>
    <w:p>
      <w:pPr>
        <w:pStyle w:val="BodyText"/>
      </w:pPr>
      <w:r>
        <w:t xml:space="preserve">The financial barrier to advanced technical education remains the greatest obstacle. My family relies on my income from mechanic work, making full-time studies impossible without support. This scholarship would cover tuition (180,000 TZS), essential tools (550,000 TZS), and workshop access—investing in me that will yield exponential returns for</w:t>
      </w:r>
      <w:r>
        <w:t xml:space="preserve"> </w:t>
      </w:r>
      <w:r>
        <w:rPr>
          <w:bCs/>
          <w:b/>
        </w:rPr>
        <w:t xml:space="preserve">Tanzania Dar es Salaam</w:t>
      </w:r>
      <w:r>
        <w:t xml:space="preserve">. Graduates of TTI's program have a 92% employment rate within six months, with many founding their own businesses. With this training, I will become part of the solution—not just a recipient.</w:t>
      </w:r>
    </w:p>
    <w:p>
      <w:pPr>
        <w:pStyle w:val="BodyText"/>
      </w:pPr>
      <w:r>
        <w:t xml:space="preserve">My vision extends beyond individual success. Upon certification, I plan to partner with Tanzania's Ministry of Infrastructure to create "Mobile Mechanic Units" serving rural areas near Dar es Salaam—reducing repair wait times from weeks to hours. I’ve already drafted a proposal for this model, which includes training local youth as technicians under TTI’s supervision. This aligns perfectly with Tanzania’s Vision 2025 goals for infrastructure development and youth employment.</w:t>
      </w:r>
    </w:p>
    <w:p>
      <w:pPr>
        <w:pStyle w:val="BodyText"/>
      </w:pPr>
      <w:r>
        <w:t xml:space="preserve">In the context of</w:t>
      </w:r>
      <w:r>
        <w:t xml:space="preserve"> </w:t>
      </w:r>
      <w:r>
        <w:rPr>
          <w:bCs/>
          <w:b/>
        </w:rPr>
        <w:t xml:space="preserve">Tanzania Dar es Salaam</w:t>
      </w:r>
      <w:r>
        <w:t xml:space="preserve">'s rapid urbanization—where vehicle ownership has grown by 18% annually since 2020—the demand for certified mechanics is critical. The city's transport sector contributes over 35% to local GDP, yet safety incidents caused by mechanical failures cost Tanzania an estimated $14 million yearly in lost productivity (World Bank, 2022). By investing in my training, you are not funding a student—you are strengthening the backbone of Dar es Salaam's economy.</w:t>
      </w:r>
    </w:p>
    <w:p>
      <w:pPr>
        <w:pStyle w:val="BodyText"/>
      </w:pPr>
      <w:r>
        <w:t xml:space="preserve">I am confident that my practical experience, community-driven approach, and unwavering commitment to elevating our local trade make me an ideal candidate for this scholarship. I have attached all required documentation: academic transcripts, letters of recommendation from Kibaha Auto Workshop and DUTI, and my detailed business proposal for the Mwenge Training Hub. I welcome the opportunity to discuss how my skills as a</w:t>
      </w:r>
      <w:r>
        <w:t xml:space="preserve"> </w:t>
      </w:r>
      <w:r>
        <w:rPr>
          <w:bCs/>
          <w:b/>
        </w:rPr>
        <w:t xml:space="preserve">Mechanic</w:t>
      </w:r>
      <w:r>
        <w:t xml:space="preserve"> </w:t>
      </w:r>
      <w:r>
        <w:t xml:space="preserve">can directly serve TTI’s mission to transform Tanzania through technical education.</w:t>
      </w:r>
    </w:p>
    <w:p>
      <w:pPr>
        <w:pStyle w:val="BodyText"/>
      </w:pPr>
      <w:r>
        <w:t xml:space="preserve">Thank you for considering this</w:t>
      </w:r>
      <w:r>
        <w:t xml:space="preserve"> </w:t>
      </w:r>
      <w:r>
        <w:rPr>
          <w:bCs/>
          <w:b/>
        </w:rPr>
        <w:t xml:space="preserve">Scholarship Application Letter</w:t>
      </w:r>
      <w:r>
        <w:t xml:space="preserve">. I eagerly anticipate the possibility of contributing to Tanzania's future in Dar es Salaam as an advanced mechanic and community leader.</w:t>
      </w:r>
    </w:p>
    <w:p>
      <w:pPr>
        <w:pStyle w:val="BodyText"/>
      </w:pPr>
      <w:r>
        <w:t xml:space="preserve">Sincerely,</w:t>
      </w:r>
    </w:p>
    <w:p>
      <w:pPr>
        <w:pStyle w:val="BodyText"/>
      </w:pPr>
      <w:r>
        <w:rPr>
          <w:bCs/>
          <w:b/>
        </w:rPr>
        <w:t xml:space="preserve">John Mwangi</w:t>
      </w:r>
    </w:p>
    <w:p>
      <w:pPr>
        <w:pStyle w:val="BodyText"/>
      </w:pPr>
      <w:r>
        <w:t xml:space="preserve">Mobile: +255 712 345 678 | Email: john.mwangi@tanzaniamechanics.org</w:t>
      </w:r>
    </w:p>
    <w:p>
      <w:pPr>
        <w:pStyle w:val="BodyText"/>
      </w:pPr>
      <w:r>
        <w:t xml:space="preserve">Kibaha, Dar es Salaam, Tanzania</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 Training - Dar es Salaam, Tanzania</dc:title>
  <dc:creator/>
  <dc:language>en</dc:language>
  <cp:keywords/>
  <dcterms:created xsi:type="dcterms:W3CDTF">2026-07-23T20:31:56Z</dcterms:created>
  <dcterms:modified xsi:type="dcterms:W3CDTF">2026-07-23T20:31:56Z</dcterms:modified>
</cp:coreProperties>
</file>

<file path=docProps/custom.xml><?xml version="1.0" encoding="utf-8"?>
<Properties xmlns="http://schemas.openxmlformats.org/officeDocument/2006/custom-properties" xmlns:vt="http://schemas.openxmlformats.org/officeDocument/2006/docPropsVTypes"/>
</file>